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3080" w:type="dxa"/>
        <w:tblLook w:val="04A0" w:firstRow="1" w:lastRow="0" w:firstColumn="1" w:lastColumn="0" w:noHBand="0" w:noVBand="1"/>
        <w:tblCaption w:val="Table to show CPD fees by module for 2021-22"/>
      </w:tblPr>
      <w:tblGrid>
        <w:gridCol w:w="1242"/>
        <w:gridCol w:w="8447"/>
        <w:gridCol w:w="3391"/>
      </w:tblGrid>
      <w:tr w:rsidR="00C532E6" w14:paraId="575B0D05" w14:textId="77777777" w:rsidTr="00B56204">
        <w:trPr>
          <w:trHeight w:val="565"/>
          <w:tblHeader/>
        </w:trPr>
        <w:tc>
          <w:tcPr>
            <w:tcW w:w="968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11F0FB" w14:textId="77777777" w:rsidR="00C532E6" w:rsidRPr="00C532E6" w:rsidRDefault="00C532E6" w:rsidP="00DB6F50">
            <w:pPr>
              <w:rPr>
                <w:b/>
              </w:rPr>
            </w:pPr>
            <w:r>
              <w:rPr>
                <w:b/>
              </w:rPr>
              <w:t>Module Type</w:t>
            </w:r>
          </w:p>
        </w:tc>
        <w:tc>
          <w:tcPr>
            <w:tcW w:w="33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A1A4B6" w14:textId="77777777" w:rsidR="00C532E6" w:rsidRDefault="003F2A3C" w:rsidP="00D44AFD">
            <w:pPr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elf-Funded &amp; </w:t>
            </w:r>
            <w:r w:rsidR="00C532E6">
              <w:rPr>
                <w:rFonts w:ascii="Arial" w:hAnsi="Arial" w:cs="Arial"/>
                <w:b/>
                <w:sz w:val="20"/>
                <w:szCs w:val="20"/>
              </w:rPr>
              <w:t>Employer Funded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Course Fees</w:t>
            </w:r>
          </w:p>
        </w:tc>
      </w:tr>
      <w:tr w:rsidR="00C532E6" w14:paraId="7C2995F4" w14:textId="77777777" w:rsidTr="3E5432B3">
        <w:trPr>
          <w:trHeight w:val="419"/>
        </w:trPr>
        <w:tc>
          <w:tcPr>
            <w:tcW w:w="13080" w:type="dxa"/>
            <w:gridSpan w:val="3"/>
            <w:shd w:val="clear" w:color="auto" w:fill="F2F2F2" w:themeFill="background1" w:themeFillShade="F2"/>
            <w:vAlign w:val="center"/>
          </w:tcPr>
          <w:p w14:paraId="3FF63744" w14:textId="77777777" w:rsidR="00C532E6" w:rsidRDefault="00C532E6" w:rsidP="00D44AFD">
            <w:r w:rsidRPr="003F297D">
              <w:rPr>
                <w:rFonts w:ascii="Arial" w:hAnsi="Arial" w:cs="Arial"/>
                <w:b/>
                <w:sz w:val="20"/>
                <w:szCs w:val="20"/>
              </w:rPr>
              <w:t xml:space="preserve">Standard Module Fee </w:t>
            </w:r>
            <w:r w:rsidRPr="003F297D">
              <w:rPr>
                <w:rFonts w:ascii="Arial" w:hAnsi="Arial" w:cs="Arial"/>
                <w:sz w:val="20"/>
                <w:szCs w:val="20"/>
              </w:rPr>
              <w:t>(Excluding Mentorship, Supervised Project &amp; Specialist Modules)</w:t>
            </w:r>
          </w:p>
        </w:tc>
      </w:tr>
      <w:tr w:rsidR="00C532E6" w14:paraId="0584561A" w14:textId="77777777" w:rsidTr="3E5432B3">
        <w:trPr>
          <w:trHeight w:val="435"/>
        </w:trPr>
        <w:tc>
          <w:tcPr>
            <w:tcW w:w="9689" w:type="dxa"/>
            <w:gridSpan w:val="2"/>
            <w:shd w:val="clear" w:color="auto" w:fill="auto"/>
            <w:vAlign w:val="center"/>
          </w:tcPr>
          <w:p w14:paraId="4A50791B" w14:textId="77777777" w:rsidR="00C532E6" w:rsidRPr="003F297D" w:rsidRDefault="00C532E6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3F297D">
              <w:rPr>
                <w:rFonts w:ascii="Arial" w:hAnsi="Arial" w:cs="Arial"/>
                <w:sz w:val="20"/>
                <w:szCs w:val="20"/>
              </w:rPr>
              <w:t>15 Credit Module</w:t>
            </w:r>
          </w:p>
        </w:tc>
        <w:tc>
          <w:tcPr>
            <w:tcW w:w="3391" w:type="dxa"/>
            <w:vAlign w:val="center"/>
          </w:tcPr>
          <w:p w14:paraId="4EE938CE" w14:textId="77777777" w:rsidR="00C532E6" w:rsidRPr="003F297D" w:rsidRDefault="00C532E6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506A24">
              <w:rPr>
                <w:rFonts w:ascii="Arial" w:hAnsi="Arial" w:cs="Arial"/>
                <w:sz w:val="20"/>
                <w:szCs w:val="20"/>
              </w:rPr>
              <w:t>000</w:t>
            </w:r>
          </w:p>
        </w:tc>
      </w:tr>
      <w:tr w:rsidR="00C532E6" w14:paraId="7F4DBC2E" w14:textId="77777777" w:rsidTr="3E5432B3">
        <w:trPr>
          <w:trHeight w:val="417"/>
        </w:trPr>
        <w:tc>
          <w:tcPr>
            <w:tcW w:w="968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421D83" w14:textId="77777777" w:rsidR="00C532E6" w:rsidRPr="003F297D" w:rsidRDefault="00C532E6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3F297D">
              <w:rPr>
                <w:rFonts w:ascii="Arial" w:hAnsi="Arial" w:cs="Arial"/>
                <w:sz w:val="20"/>
                <w:szCs w:val="20"/>
              </w:rPr>
              <w:t>30 Credit Module</w:t>
            </w:r>
          </w:p>
        </w:tc>
        <w:tc>
          <w:tcPr>
            <w:tcW w:w="3391" w:type="dxa"/>
            <w:tcBorders>
              <w:bottom w:val="single" w:sz="4" w:space="0" w:color="auto"/>
            </w:tcBorders>
            <w:vAlign w:val="center"/>
          </w:tcPr>
          <w:p w14:paraId="7FA2A991" w14:textId="77777777" w:rsidR="00C532E6" w:rsidRPr="003F297D" w:rsidRDefault="00C532E6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506A24">
              <w:rPr>
                <w:rFonts w:ascii="Arial" w:hAnsi="Arial" w:cs="Arial"/>
                <w:sz w:val="20"/>
                <w:szCs w:val="20"/>
              </w:rPr>
              <w:t>000</w:t>
            </w:r>
          </w:p>
        </w:tc>
      </w:tr>
      <w:tr w:rsidR="00C532E6" w14:paraId="5FA9730E" w14:textId="77777777" w:rsidTr="3E5432B3">
        <w:trPr>
          <w:trHeight w:val="408"/>
        </w:trPr>
        <w:tc>
          <w:tcPr>
            <w:tcW w:w="13080" w:type="dxa"/>
            <w:gridSpan w:val="3"/>
            <w:shd w:val="clear" w:color="auto" w:fill="F2F2F2" w:themeFill="background1" w:themeFillShade="F2"/>
            <w:vAlign w:val="center"/>
          </w:tcPr>
          <w:p w14:paraId="04E80C12" w14:textId="77777777" w:rsidR="00C532E6" w:rsidRPr="00DB6F50" w:rsidRDefault="00C532E6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b/>
                <w:sz w:val="20"/>
                <w:szCs w:val="20"/>
              </w:rPr>
              <w:t>Specialist Practice Modules</w:t>
            </w:r>
          </w:p>
        </w:tc>
      </w:tr>
      <w:tr w:rsidR="65D4531C" w14:paraId="700129FB" w14:textId="77777777" w:rsidTr="3E5432B3">
        <w:trPr>
          <w:trHeight w:val="379"/>
        </w:trPr>
        <w:tc>
          <w:tcPr>
            <w:tcW w:w="1242" w:type="dxa"/>
            <w:vMerge w:val="restart"/>
            <w:shd w:val="clear" w:color="auto" w:fill="auto"/>
            <w:vAlign w:val="center"/>
          </w:tcPr>
          <w:p w14:paraId="312BD4DA" w14:textId="5E0F2BE6" w:rsidR="65D4531C" w:rsidRDefault="3E5432B3" w:rsidP="65D4531C">
            <w:pPr>
              <w:rPr>
                <w:rFonts w:ascii="Arial" w:hAnsi="Arial" w:cs="Arial"/>
                <w:sz w:val="20"/>
                <w:szCs w:val="20"/>
              </w:rPr>
            </w:pPr>
            <w:r w:rsidRPr="3E5432B3">
              <w:rPr>
                <w:rFonts w:ascii="Arial" w:hAnsi="Arial" w:cs="Arial"/>
                <w:sz w:val="20"/>
                <w:szCs w:val="20"/>
              </w:rPr>
              <w:t>15 Credits</w:t>
            </w:r>
          </w:p>
        </w:tc>
        <w:tc>
          <w:tcPr>
            <w:tcW w:w="8447" w:type="dxa"/>
            <w:shd w:val="clear" w:color="auto" w:fill="auto"/>
            <w:vAlign w:val="center"/>
          </w:tcPr>
          <w:p w14:paraId="7485A86C" w14:textId="471D3820" w:rsidR="65D4531C" w:rsidRDefault="65D4531C" w:rsidP="65D4531C">
            <w:pPr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HS179 Introduction to Occupational Therapy</w:t>
            </w:r>
          </w:p>
        </w:tc>
        <w:tc>
          <w:tcPr>
            <w:tcW w:w="3391" w:type="dxa"/>
            <w:vAlign w:val="center"/>
          </w:tcPr>
          <w:p w14:paraId="546BEE52" w14:textId="27C8FB17" w:rsidR="65D4531C" w:rsidRDefault="65D4531C" w:rsidP="65D4531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1433</w:t>
            </w:r>
          </w:p>
        </w:tc>
      </w:tr>
      <w:tr w:rsidR="00E55482" w14:paraId="2657B78A" w14:textId="77777777" w:rsidTr="3E5432B3">
        <w:trPr>
          <w:trHeight w:val="379"/>
        </w:trPr>
        <w:tc>
          <w:tcPr>
            <w:tcW w:w="1242" w:type="dxa"/>
            <w:vMerge/>
            <w:vAlign w:val="center"/>
          </w:tcPr>
          <w:p w14:paraId="45777AD9" w14:textId="77777777" w:rsidR="00E55482" w:rsidRDefault="00E55482" w:rsidP="00E5548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 Credits</w:t>
            </w:r>
          </w:p>
        </w:tc>
        <w:tc>
          <w:tcPr>
            <w:tcW w:w="8447" w:type="dxa"/>
            <w:shd w:val="clear" w:color="auto" w:fill="auto"/>
            <w:vAlign w:val="center"/>
          </w:tcPr>
          <w:p w14:paraId="436B74FF" w14:textId="77777777" w:rsidR="00E55482" w:rsidRPr="00DB6F50" w:rsidRDefault="00E55482" w:rsidP="00D44AF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S746 Dental Therapist Reskill Module</w:t>
            </w:r>
          </w:p>
        </w:tc>
        <w:tc>
          <w:tcPr>
            <w:tcW w:w="3391" w:type="dxa"/>
            <w:vAlign w:val="center"/>
          </w:tcPr>
          <w:p w14:paraId="40DEB1F1" w14:textId="77777777" w:rsidR="00E55482" w:rsidRPr="00DB6F50" w:rsidRDefault="00E55482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50</w:t>
            </w:r>
          </w:p>
        </w:tc>
      </w:tr>
      <w:tr w:rsidR="009B7073" w14:paraId="5EFDBC8F" w14:textId="77777777" w:rsidTr="3E5432B3">
        <w:trPr>
          <w:trHeight w:val="443"/>
        </w:trPr>
        <w:tc>
          <w:tcPr>
            <w:tcW w:w="1242" w:type="dxa"/>
            <w:vMerge w:val="restart"/>
            <w:shd w:val="clear" w:color="auto" w:fill="auto"/>
            <w:vAlign w:val="center"/>
          </w:tcPr>
          <w:p w14:paraId="06B59EAB" w14:textId="77777777" w:rsidR="009B7073" w:rsidRPr="00DB6F50" w:rsidRDefault="65D4531C" w:rsidP="65D4531C">
            <w:pPr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30 Credits</w:t>
            </w:r>
          </w:p>
        </w:tc>
        <w:tc>
          <w:tcPr>
            <w:tcW w:w="8447" w:type="dxa"/>
            <w:shd w:val="clear" w:color="auto" w:fill="auto"/>
            <w:vAlign w:val="center"/>
          </w:tcPr>
          <w:p w14:paraId="226F35A1" w14:textId="77777777" w:rsidR="009B7073" w:rsidRPr="00DB6F50" w:rsidRDefault="009B7073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 xml:space="preserve">HS745 Dental Hygienist Adaption Module </w:t>
            </w:r>
            <w:r>
              <w:rPr>
                <w:rFonts w:ascii="Arial" w:hAnsi="Arial" w:cs="Arial"/>
                <w:sz w:val="20"/>
                <w:szCs w:val="20"/>
              </w:rPr>
              <w:t xml:space="preserve"> -  </w:t>
            </w:r>
            <w:r w:rsidRPr="00DB6F50">
              <w:rPr>
                <w:rFonts w:ascii="Arial" w:hAnsi="Arial" w:cs="Arial"/>
                <w:sz w:val="20"/>
                <w:szCs w:val="20"/>
              </w:rPr>
              <w:t>3 months</w:t>
            </w:r>
          </w:p>
        </w:tc>
        <w:tc>
          <w:tcPr>
            <w:tcW w:w="3391" w:type="dxa"/>
            <w:vAlign w:val="center"/>
          </w:tcPr>
          <w:p w14:paraId="7BC1587D" w14:textId="77777777" w:rsidR="009B7073" w:rsidRPr="00DB6F50" w:rsidRDefault="009B7073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>3750</w:t>
            </w:r>
          </w:p>
        </w:tc>
      </w:tr>
      <w:tr w:rsidR="009B7073" w14:paraId="65E52EC4" w14:textId="77777777" w:rsidTr="3E5432B3">
        <w:trPr>
          <w:trHeight w:val="432"/>
        </w:trPr>
        <w:tc>
          <w:tcPr>
            <w:tcW w:w="1242" w:type="dxa"/>
            <w:vMerge/>
          </w:tcPr>
          <w:p w14:paraId="672A6659" w14:textId="77777777" w:rsidR="009B7073" w:rsidRPr="00DB6F50" w:rsidRDefault="009B70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47" w:type="dxa"/>
            <w:shd w:val="clear" w:color="auto" w:fill="auto"/>
            <w:vAlign w:val="center"/>
          </w:tcPr>
          <w:p w14:paraId="195BBA3A" w14:textId="77777777" w:rsidR="009B7073" w:rsidRPr="00DB6F50" w:rsidRDefault="009B7073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 xml:space="preserve">HS745 Dental Hygienist Adaption Module </w:t>
            </w:r>
            <w:r>
              <w:rPr>
                <w:rFonts w:ascii="Arial" w:hAnsi="Arial" w:cs="Arial"/>
                <w:sz w:val="20"/>
                <w:szCs w:val="20"/>
              </w:rPr>
              <w:t xml:space="preserve"> -  </w:t>
            </w:r>
            <w:r w:rsidRPr="00DB6F50">
              <w:rPr>
                <w:rFonts w:ascii="Arial" w:hAnsi="Arial" w:cs="Arial"/>
                <w:sz w:val="20"/>
                <w:szCs w:val="20"/>
              </w:rPr>
              <w:t>6 months</w:t>
            </w:r>
          </w:p>
        </w:tc>
        <w:tc>
          <w:tcPr>
            <w:tcW w:w="3391" w:type="dxa"/>
            <w:vAlign w:val="center"/>
          </w:tcPr>
          <w:p w14:paraId="70E97D76" w14:textId="77777777" w:rsidR="009B7073" w:rsidRPr="00DB6F50" w:rsidRDefault="009B7073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>4995</w:t>
            </w:r>
          </w:p>
        </w:tc>
      </w:tr>
      <w:tr w:rsidR="009B7073" w14:paraId="234FF447" w14:textId="77777777" w:rsidTr="3E5432B3">
        <w:trPr>
          <w:trHeight w:val="423"/>
        </w:trPr>
        <w:tc>
          <w:tcPr>
            <w:tcW w:w="1242" w:type="dxa"/>
            <w:vMerge/>
          </w:tcPr>
          <w:p w14:paraId="0A37501D" w14:textId="77777777" w:rsidR="009B7073" w:rsidRPr="00DB6F50" w:rsidRDefault="009B70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47" w:type="dxa"/>
            <w:shd w:val="clear" w:color="auto" w:fill="auto"/>
            <w:vAlign w:val="center"/>
          </w:tcPr>
          <w:p w14:paraId="2EAA1CAB" w14:textId="77777777" w:rsidR="009B7073" w:rsidRPr="00DB6F50" w:rsidRDefault="65D4531C" w:rsidP="65D4531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HS745 Dental Hygienist Adaption Module  -  9 months</w:t>
            </w:r>
          </w:p>
        </w:tc>
        <w:tc>
          <w:tcPr>
            <w:tcW w:w="3391" w:type="dxa"/>
            <w:vAlign w:val="center"/>
          </w:tcPr>
          <w:p w14:paraId="3A0AC178" w14:textId="77777777" w:rsidR="009B7073" w:rsidRPr="00DB6F50" w:rsidRDefault="009B7073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>6240</w:t>
            </w:r>
          </w:p>
        </w:tc>
      </w:tr>
      <w:tr w:rsidR="009B7073" w14:paraId="5AD3BB95" w14:textId="77777777" w:rsidTr="3E5432B3">
        <w:trPr>
          <w:trHeight w:val="412"/>
        </w:trPr>
        <w:tc>
          <w:tcPr>
            <w:tcW w:w="1242" w:type="dxa"/>
            <w:vMerge/>
          </w:tcPr>
          <w:p w14:paraId="5DAB6C7B" w14:textId="77777777" w:rsidR="009B7073" w:rsidRPr="00DB6F50" w:rsidRDefault="009B70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49DCA4" w14:textId="77777777" w:rsidR="009B7073" w:rsidRPr="00DB6F50" w:rsidRDefault="009B7073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 xml:space="preserve">HS745 Dental Hygienist Adaption Module </w:t>
            </w:r>
            <w:r>
              <w:rPr>
                <w:rFonts w:ascii="Arial" w:hAnsi="Arial" w:cs="Arial"/>
                <w:sz w:val="20"/>
                <w:szCs w:val="20"/>
              </w:rPr>
              <w:t xml:space="preserve"> -  </w:t>
            </w:r>
            <w:r w:rsidRPr="00DB6F50">
              <w:rPr>
                <w:rFonts w:ascii="Arial" w:hAnsi="Arial" w:cs="Arial"/>
                <w:sz w:val="20"/>
                <w:szCs w:val="20"/>
              </w:rPr>
              <w:t>12 months</w:t>
            </w:r>
          </w:p>
        </w:tc>
        <w:tc>
          <w:tcPr>
            <w:tcW w:w="3391" w:type="dxa"/>
            <w:tcBorders>
              <w:bottom w:val="single" w:sz="4" w:space="0" w:color="auto"/>
            </w:tcBorders>
            <w:vAlign w:val="center"/>
          </w:tcPr>
          <w:p w14:paraId="361E6FFF" w14:textId="77777777" w:rsidR="009B7073" w:rsidRPr="00DB6F50" w:rsidRDefault="009B7073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>7485</w:t>
            </w:r>
          </w:p>
        </w:tc>
      </w:tr>
      <w:tr w:rsidR="00DB6F50" w14:paraId="19F0C229" w14:textId="77777777" w:rsidTr="3E5432B3">
        <w:trPr>
          <w:trHeight w:val="397"/>
        </w:trPr>
        <w:tc>
          <w:tcPr>
            <w:tcW w:w="13080" w:type="dxa"/>
            <w:gridSpan w:val="3"/>
            <w:shd w:val="clear" w:color="auto" w:fill="F2F2F2" w:themeFill="background1" w:themeFillShade="F2"/>
            <w:vAlign w:val="center"/>
          </w:tcPr>
          <w:p w14:paraId="5B3150BC" w14:textId="77777777" w:rsidR="00DB6F50" w:rsidRPr="00DB6F50" w:rsidRDefault="00DB6F50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b/>
                <w:sz w:val="20"/>
                <w:szCs w:val="20"/>
              </w:rPr>
              <w:t>Supervised Project Modules</w:t>
            </w:r>
          </w:p>
        </w:tc>
      </w:tr>
      <w:tr w:rsidR="00C532E6" w14:paraId="79D548F2" w14:textId="77777777" w:rsidTr="3E5432B3">
        <w:trPr>
          <w:trHeight w:val="1170"/>
        </w:trPr>
        <w:tc>
          <w:tcPr>
            <w:tcW w:w="1242" w:type="dxa"/>
            <w:shd w:val="clear" w:color="auto" w:fill="auto"/>
            <w:vAlign w:val="center"/>
          </w:tcPr>
          <w:p w14:paraId="65164597" w14:textId="77777777" w:rsidR="00C532E6" w:rsidRPr="00EA7B44" w:rsidRDefault="00EA7B44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15 Credits</w:t>
            </w:r>
          </w:p>
        </w:tc>
        <w:tc>
          <w:tcPr>
            <w:tcW w:w="8447" w:type="dxa"/>
            <w:shd w:val="clear" w:color="auto" w:fill="auto"/>
            <w:vAlign w:val="center"/>
          </w:tcPr>
          <w:p w14:paraId="0862678C" w14:textId="77777777" w:rsidR="00EA7B44" w:rsidRPr="00EA7B44" w:rsidRDefault="00EA7B44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 xml:space="preserve">HS619 Applying &amp; Using Learning in Practice </w:t>
            </w:r>
          </w:p>
          <w:p w14:paraId="7809E83A" w14:textId="77777777" w:rsidR="00EA7B44" w:rsidRPr="00EA7B44" w:rsidRDefault="00EA7B44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 xml:space="preserve">HS621 </w:t>
            </w:r>
            <w:r w:rsidR="00593775">
              <w:rPr>
                <w:rFonts w:ascii="Arial" w:hAnsi="Arial" w:cs="Arial"/>
                <w:sz w:val="20"/>
                <w:szCs w:val="20"/>
              </w:rPr>
              <w:t>Quality Improvement in Practice</w:t>
            </w:r>
          </w:p>
          <w:p w14:paraId="03278B13" w14:textId="77777777" w:rsidR="0021786E" w:rsidRPr="00EA7B44" w:rsidRDefault="00EA7B44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HS918 Developing as a Practice Educator (Social Work)</w:t>
            </w:r>
          </w:p>
        </w:tc>
        <w:tc>
          <w:tcPr>
            <w:tcW w:w="3391" w:type="dxa"/>
            <w:vAlign w:val="center"/>
          </w:tcPr>
          <w:p w14:paraId="04167522" w14:textId="77777777" w:rsidR="00C532E6" w:rsidRPr="00EA7B44" w:rsidRDefault="00506A24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50</w:t>
            </w:r>
          </w:p>
        </w:tc>
      </w:tr>
      <w:tr w:rsidR="00C532E6" w14:paraId="6263351A" w14:textId="77777777" w:rsidTr="3E5432B3">
        <w:trPr>
          <w:trHeight w:val="844"/>
        </w:trPr>
        <w:tc>
          <w:tcPr>
            <w:tcW w:w="1242" w:type="dxa"/>
            <w:shd w:val="clear" w:color="auto" w:fill="auto"/>
            <w:vAlign w:val="center"/>
          </w:tcPr>
          <w:p w14:paraId="5919F52E" w14:textId="77777777" w:rsidR="00C532E6" w:rsidRPr="00EA7B44" w:rsidRDefault="00EA7B44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30 Credits</w:t>
            </w:r>
          </w:p>
        </w:tc>
        <w:tc>
          <w:tcPr>
            <w:tcW w:w="8447" w:type="dxa"/>
            <w:shd w:val="clear" w:color="auto" w:fill="auto"/>
            <w:vAlign w:val="center"/>
          </w:tcPr>
          <w:p w14:paraId="4F161E40" w14:textId="77777777" w:rsidR="00EA7B44" w:rsidRPr="00EA7B44" w:rsidRDefault="00EA7B44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 xml:space="preserve">HS611 Developing Professional Practice </w:t>
            </w:r>
          </w:p>
          <w:p w14:paraId="0FAAE5E8" w14:textId="77777777" w:rsidR="00EA7B44" w:rsidRPr="00EA7B44" w:rsidRDefault="00EA7B44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HS620 Applying &amp; Using Learning in Practice</w:t>
            </w:r>
          </w:p>
          <w:p w14:paraId="3C82C08B" w14:textId="77777777" w:rsidR="00C532E6" w:rsidRPr="00EA7B44" w:rsidRDefault="00EA7B44" w:rsidP="00593775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 xml:space="preserve">HS626/ HS909 </w:t>
            </w:r>
            <w:r w:rsidR="00593775">
              <w:rPr>
                <w:rFonts w:ascii="Arial" w:hAnsi="Arial" w:cs="Arial"/>
                <w:sz w:val="20"/>
                <w:szCs w:val="20"/>
              </w:rPr>
              <w:t>Quality Improvement in Practice</w:t>
            </w:r>
          </w:p>
        </w:tc>
        <w:tc>
          <w:tcPr>
            <w:tcW w:w="3391" w:type="dxa"/>
            <w:vAlign w:val="center"/>
          </w:tcPr>
          <w:p w14:paraId="501703E0" w14:textId="77777777" w:rsidR="00C532E6" w:rsidRPr="00EA7B44" w:rsidRDefault="00665F73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DB6F50" w14:paraId="4C0720AF" w14:textId="77777777" w:rsidTr="3E5432B3">
        <w:trPr>
          <w:trHeight w:val="570"/>
        </w:trPr>
        <w:tc>
          <w:tcPr>
            <w:tcW w:w="12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932730" w14:textId="77777777" w:rsidR="00DB6F50" w:rsidRPr="00EA7B44" w:rsidRDefault="00EA7B44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60 Credits</w:t>
            </w:r>
          </w:p>
        </w:tc>
        <w:tc>
          <w:tcPr>
            <w:tcW w:w="84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423533" w14:textId="77777777" w:rsidR="00EA7B44" w:rsidRPr="00EA7B44" w:rsidRDefault="00EA7B44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 xml:space="preserve">HS627 </w:t>
            </w:r>
            <w:r w:rsidR="00593775">
              <w:rPr>
                <w:rFonts w:ascii="Arial" w:hAnsi="Arial" w:cs="Arial"/>
                <w:sz w:val="20"/>
                <w:szCs w:val="20"/>
              </w:rPr>
              <w:t>Quality Improvement in Practice</w:t>
            </w:r>
            <w:r w:rsidRPr="00EA7B4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442FB71" w14:textId="77777777" w:rsidR="00DB6F50" w:rsidRPr="00EA7B44" w:rsidRDefault="00EA7B44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HS982 Research Dissertation</w:t>
            </w:r>
          </w:p>
        </w:tc>
        <w:tc>
          <w:tcPr>
            <w:tcW w:w="3391" w:type="dxa"/>
            <w:vAlign w:val="center"/>
          </w:tcPr>
          <w:p w14:paraId="77614D98" w14:textId="77777777" w:rsidR="00DB6F50" w:rsidRPr="00EA7B44" w:rsidRDefault="00665F73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EA7B44" w14:paraId="409E71B5" w14:textId="77777777" w:rsidTr="3E5432B3">
        <w:trPr>
          <w:trHeight w:val="365"/>
        </w:trPr>
        <w:tc>
          <w:tcPr>
            <w:tcW w:w="9689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1C701" w14:textId="77777777" w:rsidR="00EA7B44" w:rsidRPr="00EA7B44" w:rsidRDefault="00EA7B44" w:rsidP="00D44AFD">
            <w:pPr>
              <w:rPr>
                <w:b/>
              </w:rPr>
            </w:pPr>
            <w:r w:rsidRPr="00EA7B44">
              <w:rPr>
                <w:b/>
              </w:rPr>
              <w:t>APEL Fee</w:t>
            </w:r>
          </w:p>
        </w:tc>
        <w:tc>
          <w:tcPr>
            <w:tcW w:w="3391" w:type="dxa"/>
            <w:tcBorders>
              <w:bottom w:val="single" w:sz="4" w:space="0" w:color="auto"/>
            </w:tcBorders>
            <w:vAlign w:val="center"/>
          </w:tcPr>
          <w:p w14:paraId="0CCF700D" w14:textId="77777777" w:rsidR="00EA7B44" w:rsidRDefault="00EA7B44" w:rsidP="00D44AFD">
            <w:pPr>
              <w:jc w:val="center"/>
            </w:pPr>
            <w:r>
              <w:t>100</w:t>
            </w:r>
          </w:p>
        </w:tc>
      </w:tr>
      <w:tr w:rsidR="0074389F" w14:paraId="55FD88C7" w14:textId="77777777" w:rsidTr="3E5432B3">
        <w:trPr>
          <w:trHeight w:val="413"/>
        </w:trPr>
        <w:tc>
          <w:tcPr>
            <w:tcW w:w="13080" w:type="dxa"/>
            <w:gridSpan w:val="3"/>
            <w:shd w:val="clear" w:color="auto" w:fill="F2F2F2" w:themeFill="background1" w:themeFillShade="F2"/>
            <w:vAlign w:val="center"/>
          </w:tcPr>
          <w:p w14:paraId="7E4A9D0A" w14:textId="77777777" w:rsidR="0074389F" w:rsidRPr="00F84B99" w:rsidRDefault="0074389F" w:rsidP="00D44AF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84B99">
              <w:rPr>
                <w:rFonts w:ascii="Arial" w:hAnsi="Arial" w:cs="Arial"/>
                <w:b/>
                <w:sz w:val="20"/>
                <w:szCs w:val="20"/>
              </w:rPr>
              <w:t>Programme Fee</w:t>
            </w:r>
            <w:r w:rsidR="00665F73">
              <w:rPr>
                <w:rFonts w:ascii="Arial" w:hAnsi="Arial" w:cs="Arial"/>
                <w:b/>
                <w:sz w:val="20"/>
                <w:szCs w:val="20"/>
              </w:rPr>
              <w:t xml:space="preserve"> for Pathway Awards </w:t>
            </w:r>
            <w:r w:rsidR="00665F73" w:rsidRPr="00665F73">
              <w:rPr>
                <w:rFonts w:ascii="Arial" w:hAnsi="Arial" w:cs="Arial"/>
                <w:i/>
                <w:sz w:val="20"/>
                <w:szCs w:val="20"/>
              </w:rPr>
              <w:t xml:space="preserve">(please email </w:t>
            </w:r>
            <w:hyperlink r:id="rId6" w:history="1">
              <w:r w:rsidR="00665F73" w:rsidRPr="00665F73">
                <w:rPr>
                  <w:rStyle w:val="Hyperlink"/>
                  <w:rFonts w:ascii="Arial" w:hAnsi="Arial" w:cs="Arial"/>
                  <w:i/>
                  <w:sz w:val="20"/>
                  <w:szCs w:val="20"/>
                </w:rPr>
                <w:t>cpd@essex.ac.uk</w:t>
              </w:r>
            </w:hyperlink>
            <w:r w:rsidR="00665F73" w:rsidRPr="00665F73">
              <w:rPr>
                <w:rFonts w:ascii="Arial" w:hAnsi="Arial" w:cs="Arial"/>
                <w:i/>
                <w:sz w:val="20"/>
                <w:szCs w:val="20"/>
              </w:rPr>
              <w:t xml:space="preserve"> for further information)</w:t>
            </w:r>
          </w:p>
        </w:tc>
      </w:tr>
      <w:tr w:rsidR="00DC376B" w14:paraId="7C1430DA" w14:textId="77777777" w:rsidTr="3E5432B3">
        <w:trPr>
          <w:trHeight w:val="303"/>
        </w:trPr>
        <w:tc>
          <w:tcPr>
            <w:tcW w:w="9689" w:type="dxa"/>
            <w:gridSpan w:val="2"/>
            <w:shd w:val="clear" w:color="auto" w:fill="auto"/>
            <w:vAlign w:val="center"/>
          </w:tcPr>
          <w:p w14:paraId="7043D49A" w14:textId="77777777" w:rsidR="00DC376B" w:rsidRPr="00F84B99" w:rsidRDefault="00DC376B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BSc Health Care Practice</w:t>
            </w:r>
            <w:r w:rsidR="009E1D8F" w:rsidRPr="00F84B99">
              <w:rPr>
                <w:rFonts w:ascii="Arial" w:hAnsi="Arial" w:cs="Arial"/>
                <w:sz w:val="20"/>
                <w:szCs w:val="20"/>
              </w:rPr>
              <w:t xml:space="preserve"> / BSc Health Care top up (based on 240 credits brought in as AP[E]L </w:t>
            </w:r>
          </w:p>
        </w:tc>
        <w:tc>
          <w:tcPr>
            <w:tcW w:w="3391" w:type="dxa"/>
            <w:vAlign w:val="center"/>
          </w:tcPr>
          <w:p w14:paraId="2C699664" w14:textId="77777777" w:rsidR="00DC376B" w:rsidRPr="00F84B99" w:rsidRDefault="00DC376B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7000</w:t>
            </w:r>
          </w:p>
        </w:tc>
      </w:tr>
      <w:tr w:rsidR="00831FF1" w14:paraId="02283CAD" w14:textId="77777777" w:rsidTr="3E5432B3">
        <w:trPr>
          <w:trHeight w:val="421"/>
        </w:trPr>
        <w:tc>
          <w:tcPr>
            <w:tcW w:w="9689" w:type="dxa"/>
            <w:gridSpan w:val="2"/>
            <w:shd w:val="clear" w:color="auto" w:fill="auto"/>
            <w:vAlign w:val="center"/>
          </w:tcPr>
          <w:p w14:paraId="0A080043" w14:textId="77777777" w:rsidR="00831FF1" w:rsidRPr="00F84B99" w:rsidRDefault="00831FF1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PG Certificate (60 Credits)</w:t>
            </w:r>
          </w:p>
        </w:tc>
        <w:tc>
          <w:tcPr>
            <w:tcW w:w="3391" w:type="dxa"/>
            <w:vAlign w:val="center"/>
          </w:tcPr>
          <w:p w14:paraId="2A29CAB3" w14:textId="77777777" w:rsidR="00831FF1" w:rsidRPr="00F84B99" w:rsidRDefault="00831FF1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3000</w:t>
            </w:r>
          </w:p>
        </w:tc>
      </w:tr>
      <w:tr w:rsidR="00831FF1" w14:paraId="0CB6F349" w14:textId="77777777" w:rsidTr="3E5432B3">
        <w:trPr>
          <w:trHeight w:val="426"/>
        </w:trPr>
        <w:tc>
          <w:tcPr>
            <w:tcW w:w="9689" w:type="dxa"/>
            <w:gridSpan w:val="2"/>
            <w:shd w:val="clear" w:color="auto" w:fill="auto"/>
            <w:vAlign w:val="center"/>
          </w:tcPr>
          <w:p w14:paraId="03A47A6B" w14:textId="77777777" w:rsidR="00831FF1" w:rsidRPr="00F84B99" w:rsidRDefault="00831FF1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lastRenderedPageBreak/>
              <w:t>PG Diploma (120 Credits)</w:t>
            </w:r>
          </w:p>
        </w:tc>
        <w:tc>
          <w:tcPr>
            <w:tcW w:w="3391" w:type="dxa"/>
            <w:vAlign w:val="center"/>
          </w:tcPr>
          <w:p w14:paraId="3D1BC6DD" w14:textId="77777777" w:rsidR="00831FF1" w:rsidRPr="00F84B99" w:rsidRDefault="00831FF1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7000</w:t>
            </w:r>
          </w:p>
        </w:tc>
      </w:tr>
      <w:tr w:rsidR="00831FF1" w14:paraId="5C9531FD" w14:textId="77777777" w:rsidTr="3E5432B3">
        <w:trPr>
          <w:trHeight w:val="405"/>
        </w:trPr>
        <w:tc>
          <w:tcPr>
            <w:tcW w:w="9689" w:type="dxa"/>
            <w:gridSpan w:val="2"/>
            <w:shd w:val="clear" w:color="auto" w:fill="auto"/>
            <w:vAlign w:val="center"/>
          </w:tcPr>
          <w:p w14:paraId="2B68817C" w14:textId="77777777" w:rsidR="00831FF1" w:rsidRPr="00F84B99" w:rsidRDefault="00831FF1" w:rsidP="00D44AFD">
            <w:pPr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 xml:space="preserve">MSc (180 Credits) – </w:t>
            </w:r>
            <w:r w:rsidR="00665F73">
              <w:rPr>
                <w:rFonts w:ascii="Arial" w:hAnsi="Arial" w:cs="Arial"/>
                <w:sz w:val="20"/>
                <w:szCs w:val="20"/>
              </w:rPr>
              <w:t>including</w:t>
            </w:r>
            <w:r w:rsidRPr="00F84B9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65F73">
              <w:rPr>
                <w:rFonts w:ascii="Arial" w:hAnsi="Arial" w:cs="Arial"/>
                <w:sz w:val="20"/>
                <w:szCs w:val="20"/>
              </w:rPr>
              <w:t>D</w:t>
            </w:r>
            <w:r w:rsidRPr="00F84B99">
              <w:rPr>
                <w:rFonts w:ascii="Arial" w:hAnsi="Arial" w:cs="Arial"/>
                <w:sz w:val="20"/>
                <w:szCs w:val="20"/>
              </w:rPr>
              <w:t>issertation</w:t>
            </w:r>
          </w:p>
        </w:tc>
        <w:tc>
          <w:tcPr>
            <w:tcW w:w="3391" w:type="dxa"/>
            <w:vAlign w:val="center"/>
          </w:tcPr>
          <w:p w14:paraId="6D2ADDC6" w14:textId="77777777" w:rsidR="00831FF1" w:rsidRPr="00F84B99" w:rsidRDefault="00831FF1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8000</w:t>
            </w:r>
          </w:p>
        </w:tc>
      </w:tr>
      <w:tr w:rsidR="00B56204" w14:paraId="0BAE0185" w14:textId="77777777" w:rsidTr="3E5432B3">
        <w:trPr>
          <w:trHeight w:val="405"/>
        </w:trPr>
        <w:tc>
          <w:tcPr>
            <w:tcW w:w="9689" w:type="dxa"/>
            <w:gridSpan w:val="2"/>
            <w:shd w:val="clear" w:color="auto" w:fill="auto"/>
            <w:vAlign w:val="center"/>
          </w:tcPr>
          <w:p w14:paraId="61BD31A6" w14:textId="77777777" w:rsidR="00B56204" w:rsidRPr="00F84B99" w:rsidRDefault="00B56204" w:rsidP="00D44AF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1" w:type="dxa"/>
            <w:vAlign w:val="center"/>
          </w:tcPr>
          <w:p w14:paraId="32268AF7" w14:textId="77777777" w:rsidR="00B56204" w:rsidRPr="00F84B99" w:rsidRDefault="00B56204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6204" w14:paraId="16BF92BD" w14:textId="77777777" w:rsidTr="3E5432B3">
        <w:trPr>
          <w:trHeight w:val="405"/>
        </w:trPr>
        <w:tc>
          <w:tcPr>
            <w:tcW w:w="9689" w:type="dxa"/>
            <w:gridSpan w:val="2"/>
            <w:shd w:val="clear" w:color="auto" w:fill="auto"/>
            <w:vAlign w:val="center"/>
          </w:tcPr>
          <w:p w14:paraId="53536EB9" w14:textId="77777777" w:rsidR="00B56204" w:rsidRPr="00F84B99" w:rsidRDefault="00B56204" w:rsidP="00D44AFD">
            <w:pPr>
              <w:rPr>
                <w:rFonts w:ascii="Arial" w:hAnsi="Arial" w:cs="Arial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3391" w:type="dxa"/>
            <w:vAlign w:val="center"/>
          </w:tcPr>
          <w:p w14:paraId="42CB927D" w14:textId="77777777" w:rsidR="00B56204" w:rsidRPr="00F84B99" w:rsidRDefault="00B56204" w:rsidP="00D44AF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2EB378F" w14:textId="77777777" w:rsidR="004E72A3" w:rsidRDefault="004E72A3" w:rsidP="00D44AFD"/>
    <w:sectPr w:rsidR="004E72A3" w:rsidSect="00946192">
      <w:headerReference w:type="default" r:id="rId7"/>
      <w:footerReference w:type="default" r:id="rId8"/>
      <w:pgSz w:w="16838" w:h="11906" w:orient="landscape"/>
      <w:pgMar w:top="873" w:right="1440" w:bottom="624" w:left="243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218313" w14:textId="77777777" w:rsidR="007E07A4" w:rsidRDefault="007E07A4" w:rsidP="0074389F">
      <w:pPr>
        <w:spacing w:after="0" w:line="240" w:lineRule="auto"/>
      </w:pPr>
      <w:r>
        <w:separator/>
      </w:r>
    </w:p>
  </w:endnote>
  <w:endnote w:type="continuationSeparator" w:id="0">
    <w:p w14:paraId="1BCEA107" w14:textId="77777777" w:rsidR="007E07A4" w:rsidRDefault="007E07A4" w:rsidP="00743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53054AA7" w14:paraId="1B9465DD" w14:textId="77777777" w:rsidTr="53054AA7">
      <w:tc>
        <w:tcPr>
          <w:tcW w:w="4320" w:type="dxa"/>
        </w:tcPr>
        <w:p w14:paraId="446CC351" w14:textId="7E78B643" w:rsidR="53054AA7" w:rsidRDefault="53054AA7" w:rsidP="53054AA7">
          <w:pPr>
            <w:pStyle w:val="Header"/>
            <w:ind w:left="-115"/>
          </w:pPr>
        </w:p>
      </w:tc>
      <w:tc>
        <w:tcPr>
          <w:tcW w:w="4320" w:type="dxa"/>
        </w:tcPr>
        <w:p w14:paraId="531E2A58" w14:textId="0071FDBF" w:rsidR="53054AA7" w:rsidRDefault="53054AA7" w:rsidP="53054AA7">
          <w:pPr>
            <w:pStyle w:val="Header"/>
            <w:jc w:val="center"/>
          </w:pPr>
        </w:p>
      </w:tc>
      <w:tc>
        <w:tcPr>
          <w:tcW w:w="4320" w:type="dxa"/>
        </w:tcPr>
        <w:p w14:paraId="1D0A52D9" w14:textId="0FB720C7" w:rsidR="53054AA7" w:rsidRDefault="53054AA7" w:rsidP="53054AA7">
          <w:pPr>
            <w:pStyle w:val="Header"/>
            <w:ind w:right="-115"/>
            <w:jc w:val="right"/>
          </w:pPr>
        </w:p>
      </w:tc>
    </w:tr>
  </w:tbl>
  <w:p w14:paraId="0805AA1A" w14:textId="697630D4" w:rsidR="53054AA7" w:rsidRDefault="53054AA7" w:rsidP="53054A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933AF6" w14:textId="77777777" w:rsidR="007E07A4" w:rsidRDefault="007E07A4" w:rsidP="0074389F">
      <w:pPr>
        <w:spacing w:after="0" w:line="240" w:lineRule="auto"/>
      </w:pPr>
      <w:r>
        <w:separator/>
      </w:r>
    </w:p>
  </w:footnote>
  <w:footnote w:type="continuationSeparator" w:id="0">
    <w:p w14:paraId="1BAFFCCE" w14:textId="77777777" w:rsidR="007E07A4" w:rsidRDefault="007E07A4" w:rsidP="007438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46494" w14:textId="77777777" w:rsidR="0074389F" w:rsidRDefault="00DC376B" w:rsidP="0074389F">
    <w:pPr>
      <w:pStyle w:val="Header"/>
      <w:tabs>
        <w:tab w:val="clear" w:pos="4513"/>
        <w:tab w:val="clear" w:pos="9026"/>
        <w:tab w:val="left" w:pos="3450"/>
      </w:tabs>
    </w:pPr>
    <w:r>
      <w:ptab w:relativeTo="margin" w:alignment="center" w:leader="none"/>
    </w:r>
    <w:r w:rsidR="008875F4">
      <w:t xml:space="preserve">CPD Fees – </w:t>
    </w:r>
    <w:r w:rsidR="00C005C2">
      <w:t>Financial Year 2021-22</w:t>
    </w:r>
    <w:r w:rsidR="0074389F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yMLY0MjAzMDY2tTBR0lEKTi0uzszPAykwrAUA+Vb2DCwAAAA="/>
  </w:docVars>
  <w:rsids>
    <w:rsidRoot w:val="00C532E6"/>
    <w:rsid w:val="001026FF"/>
    <w:rsid w:val="001950EE"/>
    <w:rsid w:val="001A2F63"/>
    <w:rsid w:val="0021786E"/>
    <w:rsid w:val="00275D59"/>
    <w:rsid w:val="003F2A3C"/>
    <w:rsid w:val="00410841"/>
    <w:rsid w:val="004655D5"/>
    <w:rsid w:val="004E72A3"/>
    <w:rsid w:val="00506A24"/>
    <w:rsid w:val="0051496C"/>
    <w:rsid w:val="00593775"/>
    <w:rsid w:val="00665F73"/>
    <w:rsid w:val="0074389F"/>
    <w:rsid w:val="007913F6"/>
    <w:rsid w:val="007D7EEB"/>
    <w:rsid w:val="007E07A4"/>
    <w:rsid w:val="00831FF1"/>
    <w:rsid w:val="008479A5"/>
    <w:rsid w:val="00874880"/>
    <w:rsid w:val="008875F4"/>
    <w:rsid w:val="00946192"/>
    <w:rsid w:val="009B7073"/>
    <w:rsid w:val="009E1D8F"/>
    <w:rsid w:val="00B15D4D"/>
    <w:rsid w:val="00B56204"/>
    <w:rsid w:val="00B86A71"/>
    <w:rsid w:val="00C005C2"/>
    <w:rsid w:val="00C532E6"/>
    <w:rsid w:val="00D44AFD"/>
    <w:rsid w:val="00D975E7"/>
    <w:rsid w:val="00DB6F50"/>
    <w:rsid w:val="00DC376B"/>
    <w:rsid w:val="00E55482"/>
    <w:rsid w:val="00EA7B44"/>
    <w:rsid w:val="00F84B99"/>
    <w:rsid w:val="3E5432B3"/>
    <w:rsid w:val="53054AA7"/>
    <w:rsid w:val="65D45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D0C119"/>
  <w15:docId w15:val="{681671D1-7A44-4619-91D2-B864CC3F8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438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89F"/>
  </w:style>
  <w:style w:type="paragraph" w:styleId="Footer">
    <w:name w:val="footer"/>
    <w:basedOn w:val="Normal"/>
    <w:link w:val="FooterChar"/>
    <w:uiPriority w:val="99"/>
    <w:unhideWhenUsed/>
    <w:rsid w:val="007438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89F"/>
  </w:style>
  <w:style w:type="paragraph" w:styleId="BalloonText">
    <w:name w:val="Balloon Text"/>
    <w:basedOn w:val="Normal"/>
    <w:link w:val="BalloonTextChar"/>
    <w:uiPriority w:val="99"/>
    <w:semiHidden/>
    <w:unhideWhenUsed/>
    <w:rsid w:val="00743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89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65F7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pd@essex.ac.uk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ssex</Company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 Valmency, Claire-Marie</dc:creator>
  <cp:lastModifiedBy>Hickman, Emma C</cp:lastModifiedBy>
  <cp:revision>7</cp:revision>
  <cp:lastPrinted>2017-05-15T10:57:00Z</cp:lastPrinted>
  <dcterms:created xsi:type="dcterms:W3CDTF">2020-07-14T08:25:00Z</dcterms:created>
  <dcterms:modified xsi:type="dcterms:W3CDTF">2022-01-10T10:28:00Z</dcterms:modified>
</cp:coreProperties>
</file>